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337006D5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 е една от прилаганите логистични технологии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>
        <w:t>Натрупване на излишни складови запаси;</w:t>
      </w:r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12760D">
        <w:t>Нарушаване баланса на доставката</w:t>
      </w:r>
      <w:r>
        <w:t>;</w:t>
      </w:r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производство</w:t>
      </w:r>
      <w:r>
        <w:t>;</w:t>
      </w:r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>и анализ на производствената дейност</w:t>
      </w:r>
      <w:r w:rsidR="00500731">
        <w:t>;</w:t>
      </w:r>
    </w:p>
    <w:p w14:paraId="7E2213A2" w14:textId="0193356A" w:rsidR="003220C9" w:rsidRDefault="00F735D7" w:rsidP="000A6A81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1B0E18EC" w14:textId="679A4CD4" w:rsidR="006A7339" w:rsidRDefault="00614083" w:rsidP="00257AA1">
      <w:pPr>
        <w:pStyle w:val="disbody"/>
      </w:pPr>
      <w:r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>те на предприятието“</w:t>
      </w:r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 xml:space="preserve">името и адреса на клиента, условия на плащане, специфични </w:t>
      </w:r>
      <w:r w:rsidR="00974B89" w:rsidRPr="00974B89">
        <w:lastRenderedPageBreak/>
        <w:t>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33A1A458" w:rsidR="00144BB0" w:rsidRDefault="00144BB0" w:rsidP="00144BB0">
      <w:pPr>
        <w:pStyle w:val="Heading3"/>
      </w:pPr>
      <w:r>
        <w:lastRenderedPageBreak/>
        <w:t>1.1.</w:t>
      </w:r>
      <w:r>
        <w:t>2</w:t>
      </w:r>
      <w:r>
        <w:t xml:space="preserve">. </w:t>
      </w:r>
      <w:r>
        <w:rPr>
          <w:lang w:val="bg-BG"/>
        </w:rPr>
        <w:t>Характеристика на системите</w:t>
      </w:r>
      <w:r w:rsidR="006E509E">
        <w:t xml:space="preserve"> </w:t>
      </w:r>
      <w:proofErr w:type="spellStart"/>
      <w:r w:rsidR="006E509E" w:rsidRPr="006E509E">
        <w:t>за</w:t>
      </w:r>
      <w:proofErr w:type="spellEnd"/>
      <w:r w:rsidR="006E509E" w:rsidRPr="006E509E">
        <w:t xml:space="preserve"> </w:t>
      </w:r>
      <w:proofErr w:type="spellStart"/>
      <w:r w:rsidR="006E509E" w:rsidRPr="006E509E">
        <w:t>управление</w:t>
      </w:r>
      <w:proofErr w:type="spellEnd"/>
      <w:r w:rsidR="006E509E" w:rsidRPr="006E509E">
        <w:t xml:space="preserve"> </w:t>
      </w:r>
      <w:proofErr w:type="spellStart"/>
      <w:r w:rsidR="006E509E" w:rsidRPr="006E509E">
        <w:t>на</w:t>
      </w:r>
      <w:proofErr w:type="spellEnd"/>
      <w:r w:rsidR="006E509E" w:rsidRPr="006E509E">
        <w:t xml:space="preserve"> </w:t>
      </w:r>
      <w:proofErr w:type="spellStart"/>
      <w:r w:rsidR="006E509E" w:rsidRPr="006E509E">
        <w:t>транспорта</w:t>
      </w:r>
      <w:proofErr w:type="spellEnd"/>
    </w:p>
    <w:p w14:paraId="5B2A9198" w14:textId="04944CA0" w:rsidR="000B7666" w:rsidRPr="000B7666" w:rsidRDefault="000B7666" w:rsidP="000B7666">
      <w:pPr>
        <w:pStyle w:val="disbody"/>
        <w:rPr>
          <w:lang w:val="en-US"/>
        </w:rPr>
      </w:pPr>
      <w:proofErr w:type="spellStart"/>
      <w:r>
        <w:rPr>
          <w:lang w:val="en-US"/>
        </w:rPr>
        <w:t>todo</w:t>
      </w:r>
      <w:proofErr w:type="spellEnd"/>
    </w:p>
    <w:p w14:paraId="4A1C9544" w14:textId="56DF6CBD" w:rsidR="00A90F8E" w:rsidRPr="00CE70FC" w:rsidRDefault="00144BB0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  <w:lang w:val="bg-BG"/>
        </w:rP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14BCBC56" w14:textId="194155B4" w:rsidR="00234331" w:rsidRDefault="00B672B4" w:rsidP="00234331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 xml:space="preserve">а </w:t>
      </w:r>
      <w:proofErr w:type="spellStart"/>
      <w:r w:rsidRPr="00CA4A2C">
        <w:rPr>
          <w:i/>
          <w:iCs/>
          <w:szCs w:val="28"/>
        </w:rPr>
        <w:t>проектиране</w:t>
      </w:r>
      <w:proofErr w:type="spellEnd"/>
      <w:r>
        <w:rPr>
          <w:i/>
          <w:iCs/>
          <w:szCs w:val="28"/>
        </w:rPr>
        <w:t xml:space="preserve"> на облачни системи</w:t>
      </w:r>
      <w:r>
        <w:rPr>
          <w:i/>
          <w:iCs/>
          <w:szCs w:val="28"/>
        </w:rPr>
        <w:t>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proofErr w:type="spellStart"/>
            <w:r w:rsidRPr="00D849C6">
              <w:t>Разделя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грижите</w:t>
            </w:r>
            <w:proofErr w:type="spellEnd"/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proofErr w:type="spellStart"/>
            <w:r w:rsidRPr="003D16E6">
              <w:t>секи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обект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модул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трябв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д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бъде</w:t>
            </w:r>
            <w:proofErr w:type="spellEnd"/>
            <w:r w:rsidRPr="003D16E6">
              <w:t xml:space="preserve"> в </w:t>
            </w:r>
            <w:proofErr w:type="spellStart"/>
            <w:r w:rsidRPr="003D16E6">
              <w:t>своя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собствен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грижа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контекст</w:t>
            </w:r>
            <w:proofErr w:type="spellEnd"/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proofErr w:type="spellStart"/>
            <w:r w:rsidRPr="00D849C6">
              <w:t>Капсулиране</w:t>
            </w:r>
            <w:proofErr w:type="spellEnd"/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proofErr w:type="spellStart"/>
            <w:r w:rsidRPr="00D849C6">
              <w:t>Инверсия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зависимостта</w:t>
            </w:r>
            <w:proofErr w:type="spellEnd"/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proofErr w:type="spellStart"/>
            <w:r w:rsidRPr="00D849C6">
              <w:t>Изрични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компоненти</w:t>
            </w:r>
            <w:proofErr w:type="spellEnd"/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proofErr w:type="spellStart"/>
            <w:r w:rsidRPr="00D849C6">
              <w:t>Единич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отговорност</w:t>
            </w:r>
            <w:proofErr w:type="spellEnd"/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proofErr w:type="spellStart"/>
            <w:r w:rsidRPr="00D849C6">
              <w:t>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с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повтаряйте</w:t>
            </w:r>
            <w:proofErr w:type="spellEnd"/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proofErr w:type="spellStart"/>
            <w:r w:rsidRPr="0082799F">
              <w:t>Устойчивост</w:t>
            </w:r>
            <w:proofErr w:type="spellEnd"/>
            <w:r w:rsidRPr="0082799F">
              <w:t xml:space="preserve"> и </w:t>
            </w:r>
            <w:proofErr w:type="spellStart"/>
            <w:r w:rsidRPr="0082799F">
              <w:t>невежеств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относн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инфраструктурата</w:t>
            </w:r>
            <w:proofErr w:type="spellEnd"/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proofErr w:type="spellStart"/>
            <w:r w:rsidRPr="00DA05EF">
              <w:t>Ограничени</w:t>
            </w:r>
            <w:proofErr w:type="spellEnd"/>
            <w:r w:rsidRPr="00DA05EF">
              <w:t xml:space="preserve"> </w:t>
            </w:r>
            <w:proofErr w:type="spellStart"/>
            <w:r w:rsidRPr="00DA05EF">
              <w:t>контексти</w:t>
            </w:r>
            <w:proofErr w:type="spellEnd"/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F568F1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42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8FEE996" w14:textId="04C863C8" w:rsidR="00DF7EC6" w:rsidRPr="00084B24" w:rsidRDefault="009C74AE" w:rsidP="00E950A8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0"/>
      <w:footerReference w:type="default" r:id="rId11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39734" w14:textId="77777777" w:rsidR="00F568F1" w:rsidRDefault="00F568F1" w:rsidP="00DA5C8B">
      <w:pPr>
        <w:spacing w:line="240" w:lineRule="auto"/>
      </w:pPr>
      <w:r>
        <w:separator/>
      </w:r>
    </w:p>
  </w:endnote>
  <w:endnote w:type="continuationSeparator" w:id="0">
    <w:p w14:paraId="22F63BF5" w14:textId="77777777" w:rsidR="00F568F1" w:rsidRDefault="00F568F1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B5D8E" w14:textId="77777777" w:rsidR="00F568F1" w:rsidRDefault="00F568F1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8D66D9D" w14:textId="77777777" w:rsidR="00F568F1" w:rsidRDefault="00F568F1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AB9EEC1" w14:textId="77777777" w:rsidR="00F568F1" w:rsidRDefault="00F568F1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4336"/>
    <w:rsid w:val="00134939"/>
    <w:rsid w:val="00135BE4"/>
    <w:rsid w:val="001378F5"/>
    <w:rsid w:val="00137BB4"/>
    <w:rsid w:val="00141E3B"/>
    <w:rsid w:val="001421A4"/>
    <w:rsid w:val="00144BB0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E0372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AF5"/>
    <w:rsid w:val="006A4E0C"/>
    <w:rsid w:val="006A7339"/>
    <w:rsid w:val="006B102C"/>
    <w:rsid w:val="006B1B1A"/>
    <w:rsid w:val="006B3E47"/>
    <w:rsid w:val="006B43B8"/>
    <w:rsid w:val="006B5040"/>
    <w:rsid w:val="006B5D51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34E5"/>
    <w:rsid w:val="006E509E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3FF4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684C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DAE"/>
    <w:rsid w:val="00C01490"/>
    <w:rsid w:val="00C019E1"/>
    <w:rsid w:val="00C0212E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3D8A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7C41"/>
    <w:rsid w:val="00EC0A81"/>
    <w:rsid w:val="00EC0B19"/>
    <w:rsid w:val="00EC1C94"/>
    <w:rsid w:val="00EC1CE9"/>
    <w:rsid w:val="00EC2059"/>
    <w:rsid w:val="00EC3E4B"/>
    <w:rsid w:val="00EC5644"/>
    <w:rsid w:val="00EC6C96"/>
    <w:rsid w:val="00ED150E"/>
    <w:rsid w:val="00ED1B9B"/>
    <w:rsid w:val="00ED468D"/>
    <w:rsid w:val="00ED4DAF"/>
    <w:rsid w:val="00ED4F11"/>
    <w:rsid w:val="00ED5E89"/>
    <w:rsid w:val="00ED6508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33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8</TotalTime>
  <Pages>9</Pages>
  <Words>1376</Words>
  <Characters>784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6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280</cp:revision>
  <cp:lastPrinted>2021-12-02T13:00:00Z</cp:lastPrinted>
  <dcterms:created xsi:type="dcterms:W3CDTF">2022-06-23T10:23:00Z</dcterms:created>
  <dcterms:modified xsi:type="dcterms:W3CDTF">2022-09-27T06:32:00Z</dcterms:modified>
</cp:coreProperties>
</file>